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52181" w14:textId="43A125B5" w:rsidR="00056AB3" w:rsidRDefault="00056AB3" w:rsidP="00056AB3">
      <w:pPr>
        <w:pStyle w:val="berschrift1"/>
        <w:spacing w:before="0" w:after="120" w:line="240" w:lineRule="auto"/>
        <w:jc w:val="center"/>
        <w:rPr>
          <w:rFonts w:ascii="Arial" w:hAnsi="Arial" w:cs="Arial"/>
          <w:sz w:val="36"/>
          <w:szCs w:val="36"/>
          <w:shd w:val="clear" w:color="auto" w:fill="FFFFFF"/>
        </w:rPr>
      </w:pPr>
      <w:r>
        <w:t>02.</w:t>
      </w:r>
      <w:r w:rsidRPr="00EE3305">
        <w:rPr>
          <w:rFonts w:ascii="Arial" w:hAnsi="Arial" w:cs="Arial"/>
          <w:sz w:val="36"/>
          <w:szCs w:val="36"/>
          <w:shd w:val="clear" w:color="auto" w:fill="FFFFFF"/>
        </w:rPr>
        <w:t xml:space="preserve"> </w:t>
      </w:r>
      <w:r w:rsidR="003A10F8">
        <w:rPr>
          <w:rFonts w:ascii="Arial" w:hAnsi="Arial" w:cs="Arial"/>
          <w:sz w:val="36"/>
          <w:szCs w:val="36"/>
          <w:shd w:val="clear" w:color="auto" w:fill="FFFFFF"/>
        </w:rPr>
        <w:t>Pawn Wars</w:t>
      </w:r>
    </w:p>
    <w:p w14:paraId="1830602E" w14:textId="77777777" w:rsidR="009001F5" w:rsidRPr="009001F5" w:rsidRDefault="009001F5" w:rsidP="009001F5"/>
    <w:p w14:paraId="02A06180" w14:textId="5E18D6D5" w:rsidR="0006111D" w:rsidRPr="0006111D" w:rsidRDefault="0006111D" w:rsidP="0006111D">
      <w:pPr>
        <w:pStyle w:val="berschrift2"/>
        <w:numPr>
          <w:ilvl w:val="0"/>
          <w:numId w:val="0"/>
        </w:numPr>
        <w:ind w:left="360" w:hanging="360"/>
        <w:rPr>
          <w:rStyle w:val="Hervorhebung"/>
          <w:i w:val="0"/>
          <w:iCs w:val="0"/>
          <w:noProof/>
        </w:rPr>
      </w:pPr>
      <w:r>
        <w:rPr>
          <w:noProof/>
        </w:rPr>
        <w:t>Rules</w:t>
      </w:r>
    </w:p>
    <w:p w14:paraId="1E8F9C10" w14:textId="5A6030AD" w:rsidR="00056AB3" w:rsidRDefault="00086C4D" w:rsidP="00056AB3">
      <w:r>
        <w:rPr>
          <w:rStyle w:val="Hervorhebung"/>
          <w:rFonts w:cstheme="minorHAnsi"/>
          <w:shd w:val="clear" w:color="auto" w:fill="FFFFFF"/>
        </w:rPr>
        <w:t xml:space="preserve">Before start solving this problem get familiar with a </w:t>
      </w:r>
      <w:r w:rsidR="009D23CB" w:rsidRPr="009D23CB">
        <w:rPr>
          <w:rStyle w:val="Hervorhebung"/>
          <w:rFonts w:cstheme="minorHAnsi"/>
          <w:shd w:val="clear" w:color="auto" w:fill="FFFFFF"/>
        </w:rPr>
        <w:t>chessboard</w:t>
      </w:r>
      <w:r>
        <w:rPr>
          <w:rStyle w:val="Hervorhebung"/>
          <w:rFonts w:cstheme="minorHAnsi"/>
          <w:shd w:val="clear" w:color="auto" w:fill="FFFFFF"/>
        </w:rPr>
        <w:t>:</w:t>
      </w:r>
    </w:p>
    <w:p w14:paraId="243D0535" w14:textId="6A717619" w:rsidR="00086C4D" w:rsidRPr="005A385F" w:rsidRDefault="00086C4D" w:rsidP="00086C4D">
      <w:pPr>
        <w:jc w:val="center"/>
      </w:pPr>
      <w:r>
        <w:rPr>
          <w:noProof/>
        </w:rPr>
        <w:drawing>
          <wp:inline distT="0" distB="0" distL="0" distR="0" wp14:anchorId="1EEFE524" wp14:editId="2EF1192C">
            <wp:extent cx="2628900" cy="2628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61AAC" w14:textId="58CDC8A5" w:rsidR="00086C4D" w:rsidRDefault="00086C4D" w:rsidP="00056AB3">
      <w:r>
        <w:t xml:space="preserve">A </w:t>
      </w:r>
      <w:r w:rsidR="00CA596E" w:rsidRPr="00CA596E">
        <w:t xml:space="preserve">chessboard </w:t>
      </w:r>
      <w:r>
        <w:t xml:space="preserve">has 8 rows and 8 </w:t>
      </w:r>
      <w:r w:rsidR="00640A90">
        <w:t>columns. Rows also called ranks</w:t>
      </w:r>
      <w:r w:rsidR="00437516">
        <w:t xml:space="preserve">, </w:t>
      </w:r>
      <w:r w:rsidR="00CA596E" w:rsidRPr="00CA596E">
        <w:t>are marked from number</w:t>
      </w:r>
      <w:r w:rsidR="00640A90">
        <w:t xml:space="preserve"> 1 to 8, and columns are marked</w:t>
      </w:r>
      <w:r w:rsidR="00437516">
        <w:t xml:space="preserve"> from</w:t>
      </w:r>
      <w:r w:rsidR="00640A90">
        <w:t xml:space="preserve"> A to H. We have</w:t>
      </w:r>
      <w:r w:rsidR="003F1084">
        <w:t xml:space="preserve"> a</w:t>
      </w:r>
      <w:r w:rsidR="00640A90">
        <w:t xml:space="preserve"> total of 64 </w:t>
      </w:r>
      <w:r w:rsidR="00640A90" w:rsidRPr="00640A90">
        <w:t>squares</w:t>
      </w:r>
      <w:r w:rsidR="00640A90">
        <w:t xml:space="preserve">, each square is represented </w:t>
      </w:r>
      <w:r w:rsidR="003F1084" w:rsidRPr="003F1084">
        <w:t>by a combination of letters and a number</w:t>
      </w:r>
      <w:r w:rsidR="00640A90">
        <w:t xml:space="preserve"> (</w:t>
      </w:r>
      <w:r w:rsidR="0006111D">
        <w:t>a1, b1, c1</w:t>
      </w:r>
      <w:r w:rsidR="003F1084">
        <w:t>,</w:t>
      </w:r>
      <w:r w:rsidR="0006111D">
        <w:t xml:space="preserve"> etc.</w:t>
      </w:r>
      <w:r w:rsidR="00640A90">
        <w:t xml:space="preserve">). </w:t>
      </w:r>
      <w:r w:rsidR="00AE1DA4">
        <w:t>In</w:t>
      </w:r>
      <w:r w:rsidR="00640A90">
        <w:t xml:space="preserve"> this problem colors</w:t>
      </w:r>
      <w:r w:rsidR="0006111D">
        <w:t xml:space="preserve"> of the board</w:t>
      </w:r>
      <w:r w:rsidR="00640A90">
        <w:t xml:space="preserve"> will be ignored.</w:t>
      </w:r>
    </w:p>
    <w:p w14:paraId="7C2F8122" w14:textId="5A9AFB0A" w:rsidR="00640A90" w:rsidRDefault="0006111D" w:rsidP="00056AB3">
      <w:r>
        <w:t>We will play the game with two p</w:t>
      </w:r>
      <w:r w:rsidR="00620AEF">
        <w:t>awns</w:t>
      </w:r>
      <w:r w:rsidR="00437516">
        <w:rPr>
          <w:lang w:val="bg-BG"/>
        </w:rPr>
        <w:t xml:space="preserve"> </w:t>
      </w:r>
      <w:r w:rsidR="00437516" w:rsidRPr="002C4C77">
        <w:rPr>
          <w:b/>
          <w:bCs/>
        </w:rPr>
        <w:t>white (</w:t>
      </w:r>
      <w:r w:rsidR="00437516" w:rsidRPr="002C4C77">
        <w:rPr>
          <w:rFonts w:ascii="Consolas" w:hAnsi="Consolas"/>
          <w:b/>
          <w:bCs/>
        </w:rPr>
        <w:t>w</w:t>
      </w:r>
      <w:r w:rsidR="00437516" w:rsidRPr="002C4C77">
        <w:rPr>
          <w:b/>
          <w:bCs/>
        </w:rPr>
        <w:t>)</w:t>
      </w:r>
      <w:r w:rsidR="00437516">
        <w:t xml:space="preserve"> and </w:t>
      </w:r>
      <w:r w:rsidR="00437516" w:rsidRPr="002C4C77">
        <w:rPr>
          <w:b/>
          <w:bCs/>
        </w:rPr>
        <w:t>black (</w:t>
      </w:r>
      <w:r w:rsidR="00437516" w:rsidRPr="002C4C77">
        <w:rPr>
          <w:rFonts w:ascii="Consolas" w:hAnsi="Consolas"/>
          <w:b/>
          <w:bCs/>
        </w:rPr>
        <w:t>b</w:t>
      </w:r>
      <w:r w:rsidR="00437516" w:rsidRPr="002C4C77">
        <w:rPr>
          <w:b/>
          <w:bCs/>
        </w:rPr>
        <w:t>)</w:t>
      </w:r>
      <w:r>
        <w:t>, where they</w:t>
      </w:r>
      <w:r w:rsidR="00620AEF">
        <w:t xml:space="preserve"> can:</w:t>
      </w:r>
    </w:p>
    <w:p w14:paraId="64A0DF95" w14:textId="738F5AAF" w:rsidR="00620AEF" w:rsidRDefault="00620AEF" w:rsidP="00620AEF">
      <w:pPr>
        <w:pStyle w:val="Listenabsatz"/>
        <w:numPr>
          <w:ilvl w:val="0"/>
          <w:numId w:val="20"/>
        </w:numPr>
      </w:pPr>
      <w:r>
        <w:t>Only move forward:</w:t>
      </w:r>
    </w:p>
    <w:p w14:paraId="343394BE" w14:textId="5D96EF4C" w:rsidR="00620AEF" w:rsidRDefault="00620AEF" w:rsidP="00620AEF">
      <w:pPr>
        <w:pStyle w:val="Listenabsatz"/>
        <w:numPr>
          <w:ilvl w:val="2"/>
          <w:numId w:val="20"/>
        </w:numPr>
      </w:pPr>
      <w:r>
        <w:t>White (</w:t>
      </w:r>
      <w:r w:rsidRPr="0006111D">
        <w:rPr>
          <w:b/>
          <w:bCs/>
        </w:rPr>
        <w:t>w</w:t>
      </w:r>
      <w:r>
        <w:t>) moves from the 1</w:t>
      </w:r>
      <w:r w:rsidRPr="00620AEF">
        <w:rPr>
          <w:vertAlign w:val="superscript"/>
        </w:rPr>
        <w:t>st</w:t>
      </w:r>
      <w:r>
        <w:t xml:space="preserve"> rank to the 8</w:t>
      </w:r>
      <w:r w:rsidRPr="00620AEF">
        <w:rPr>
          <w:vertAlign w:val="superscript"/>
        </w:rPr>
        <w:t>th</w:t>
      </w:r>
      <w:r>
        <w:t xml:space="preserve"> rank direction</w:t>
      </w:r>
      <w:r w:rsidR="0006111D">
        <w:t>.</w:t>
      </w:r>
    </w:p>
    <w:p w14:paraId="54E76A28" w14:textId="02671D0A" w:rsidR="00620AEF" w:rsidRDefault="00620AEF" w:rsidP="00620AEF">
      <w:pPr>
        <w:pStyle w:val="Listenabsatz"/>
        <w:numPr>
          <w:ilvl w:val="2"/>
          <w:numId w:val="20"/>
        </w:numPr>
      </w:pPr>
      <w:r>
        <w:t>Black (</w:t>
      </w:r>
      <w:r w:rsidRPr="0006111D">
        <w:rPr>
          <w:b/>
          <w:bCs/>
        </w:rPr>
        <w:t>b</w:t>
      </w:r>
      <w:r>
        <w:t>) moves from 8</w:t>
      </w:r>
      <w:r w:rsidRPr="00620AEF">
        <w:rPr>
          <w:vertAlign w:val="superscript"/>
        </w:rPr>
        <w:t>th</w:t>
      </w:r>
      <w:r>
        <w:t xml:space="preserve"> rank to the 1</w:t>
      </w:r>
      <w:r w:rsidRPr="00620AEF">
        <w:rPr>
          <w:vertAlign w:val="superscript"/>
        </w:rPr>
        <w:t>st</w:t>
      </w:r>
      <w:r>
        <w:t xml:space="preserve"> rank direction</w:t>
      </w:r>
      <w:r w:rsidR="0006111D">
        <w:t>.</w:t>
      </w:r>
    </w:p>
    <w:p w14:paraId="3F0CC456" w14:textId="415C48A9" w:rsidR="00620AEF" w:rsidRDefault="000B23F9" w:rsidP="00620AEF">
      <w:pPr>
        <w:pStyle w:val="Listenabsatz"/>
        <w:numPr>
          <w:ilvl w:val="0"/>
          <w:numId w:val="20"/>
        </w:numPr>
      </w:pPr>
      <w:r>
        <w:t>C</w:t>
      </w:r>
      <w:r w:rsidR="00620AEF">
        <w:t xml:space="preserve">an move only 1 </w:t>
      </w:r>
      <w:r w:rsidR="00620AEF" w:rsidRPr="00640A90">
        <w:t>square</w:t>
      </w:r>
      <w:r w:rsidR="00620AEF">
        <w:t xml:space="preserve"> at a time</w:t>
      </w:r>
      <w:r>
        <w:t>.</w:t>
      </w:r>
    </w:p>
    <w:p w14:paraId="6893289F" w14:textId="7DA66985" w:rsidR="00620AEF" w:rsidRDefault="000B23F9" w:rsidP="00620AEF">
      <w:pPr>
        <w:pStyle w:val="Listenabsatz"/>
        <w:numPr>
          <w:ilvl w:val="0"/>
          <w:numId w:val="20"/>
        </w:numPr>
      </w:pPr>
      <w:r>
        <w:t>C</w:t>
      </w:r>
      <w:r w:rsidR="00620AEF">
        <w:t>an capture another pawn</w:t>
      </w:r>
      <w:r>
        <w:t xml:space="preserve"> only diagonally</w:t>
      </w:r>
      <w:r w:rsidR="00620AEF">
        <w:t>:</w:t>
      </w:r>
    </w:p>
    <w:p w14:paraId="6FB3061A" w14:textId="644C7BAC" w:rsidR="000B23F9" w:rsidRDefault="000B23F9" w:rsidP="000B23F9">
      <w:pPr>
        <w:jc w:val="center"/>
      </w:pPr>
      <w:r>
        <w:rPr>
          <w:noProof/>
        </w:rPr>
        <w:drawing>
          <wp:inline distT="0" distB="0" distL="0" distR="0" wp14:anchorId="1A8F7A65" wp14:editId="6604B407">
            <wp:extent cx="2567940" cy="251356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992" cy="2529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E12F3" w14:textId="2F557D87" w:rsidR="00620AEF" w:rsidRDefault="000B23F9" w:rsidP="002C4C77">
      <w:r>
        <w:t xml:space="preserve">When a pawn </w:t>
      </w:r>
      <w:r w:rsidR="0006111D">
        <w:t>reaches</w:t>
      </w:r>
      <w:r>
        <w:t xml:space="preserve"> the </w:t>
      </w:r>
      <w:r w:rsidRPr="002C4C77">
        <w:rPr>
          <w:b/>
          <w:bCs/>
        </w:rPr>
        <w:t>last rank</w:t>
      </w:r>
      <w:r>
        <w:t xml:space="preserve">, for </w:t>
      </w:r>
      <w:r w:rsidRPr="002C4C77">
        <w:rPr>
          <w:b/>
          <w:bCs/>
        </w:rPr>
        <w:t>white this is the 8</w:t>
      </w:r>
      <w:r w:rsidRPr="002C4C77">
        <w:rPr>
          <w:b/>
          <w:bCs/>
          <w:vertAlign w:val="superscript"/>
        </w:rPr>
        <w:t>th</w:t>
      </w:r>
      <w:r>
        <w:t xml:space="preserve"> rank, and </w:t>
      </w:r>
      <w:r w:rsidRPr="002C4C77">
        <w:rPr>
          <w:b/>
          <w:bCs/>
        </w:rPr>
        <w:t>for black</w:t>
      </w:r>
      <w:r w:rsidR="00BF6F56">
        <w:rPr>
          <w:b/>
          <w:bCs/>
        </w:rPr>
        <w:t>,</w:t>
      </w:r>
      <w:r w:rsidRPr="002C4C77">
        <w:rPr>
          <w:b/>
          <w:bCs/>
        </w:rPr>
        <w:t xml:space="preserve"> this is the </w:t>
      </w:r>
      <w:r w:rsidR="0006111D" w:rsidRPr="002C4C77">
        <w:rPr>
          <w:b/>
          <w:bCs/>
        </w:rPr>
        <w:t>1</w:t>
      </w:r>
      <w:r w:rsidR="0006111D" w:rsidRPr="002C4C77">
        <w:rPr>
          <w:b/>
          <w:bCs/>
          <w:vertAlign w:val="superscript"/>
        </w:rPr>
        <w:t>st</w:t>
      </w:r>
      <w:r w:rsidR="0006111D">
        <w:t xml:space="preserve"> rank, </w:t>
      </w:r>
      <w:r w:rsidR="0008773C">
        <w:t xml:space="preserve">can be </w:t>
      </w:r>
      <w:r w:rsidR="0008773C" w:rsidRPr="002C4C77">
        <w:rPr>
          <w:b/>
          <w:bCs/>
        </w:rPr>
        <w:t>promoted</w:t>
      </w:r>
      <w:r w:rsidR="0008773C">
        <w:t xml:space="preserve"> to</w:t>
      </w:r>
      <w:r w:rsidR="0006111D">
        <w:t xml:space="preserve"> a queen.</w:t>
      </w:r>
    </w:p>
    <w:p w14:paraId="6991882F" w14:textId="40BCC11D" w:rsidR="0006111D" w:rsidRDefault="0006111D" w:rsidP="0006111D">
      <w:pPr>
        <w:ind w:left="360"/>
      </w:pPr>
    </w:p>
    <w:p w14:paraId="376913D5" w14:textId="7772A948" w:rsidR="00056AB3" w:rsidRPr="005A385F" w:rsidRDefault="0006111D" w:rsidP="0006111D">
      <w:pPr>
        <w:pStyle w:val="berschrift2"/>
        <w:numPr>
          <w:ilvl w:val="0"/>
          <w:numId w:val="0"/>
        </w:numPr>
        <w:ind w:left="360" w:hanging="360"/>
        <w:rPr>
          <w:noProof/>
        </w:rPr>
      </w:pPr>
      <w:bookmarkStart w:id="0" w:name="_Hlk82593697"/>
      <w:r>
        <w:rPr>
          <w:noProof/>
        </w:rPr>
        <w:lastRenderedPageBreak/>
        <w:t>Problem Description</w:t>
      </w:r>
    </w:p>
    <w:bookmarkEnd w:id="0"/>
    <w:p w14:paraId="7C0B3AAA" w14:textId="6E8E1893" w:rsidR="00056AB3" w:rsidRPr="001A7E98" w:rsidRDefault="0006111D" w:rsidP="0006111D">
      <w:pPr>
        <w:rPr>
          <w:noProof/>
        </w:rPr>
      </w:pPr>
      <w:r>
        <w:rPr>
          <w:noProof/>
        </w:rPr>
        <w:t>Two p</w:t>
      </w:r>
      <w:r w:rsidR="0052422C">
        <w:rPr>
          <w:noProof/>
        </w:rPr>
        <w:t>a</w:t>
      </w:r>
      <w:r>
        <w:rPr>
          <w:noProof/>
        </w:rPr>
        <w:t>wns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 and </w:t>
      </w:r>
      <w:r w:rsidRPr="0006111D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) will be placed on two random </w:t>
      </w:r>
      <w:r w:rsidR="0052422C" w:rsidRPr="0052422C">
        <w:rPr>
          <w:noProof/>
        </w:rPr>
        <w:t xml:space="preserve">squares </w:t>
      </w:r>
      <w:r>
        <w:rPr>
          <w:noProof/>
        </w:rPr>
        <w:t xml:space="preserve">of the bord. The </w:t>
      </w:r>
      <w:r w:rsidRPr="002C4C77">
        <w:rPr>
          <w:b/>
          <w:bCs/>
          <w:noProof/>
        </w:rPr>
        <w:t>first</w:t>
      </w:r>
      <w:r>
        <w:rPr>
          <w:noProof/>
        </w:rPr>
        <w:t xml:space="preserve"> move </w:t>
      </w:r>
      <w:r w:rsidR="0008773C">
        <w:rPr>
          <w:noProof/>
        </w:rPr>
        <w:t>is always made</w:t>
      </w:r>
      <w:r>
        <w:rPr>
          <w:noProof/>
        </w:rPr>
        <w:t xml:space="preserve"> by the </w:t>
      </w:r>
      <w:r w:rsidRPr="002C4C77">
        <w:rPr>
          <w:b/>
          <w:bCs/>
          <w:noProof/>
        </w:rPr>
        <w:t>white pawn</w:t>
      </w:r>
      <w:r>
        <w:rPr>
          <w:noProof/>
        </w:rPr>
        <w:t xml:space="preserve">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>)</w:t>
      </w:r>
      <w:r w:rsidR="00613ED1">
        <w:rPr>
          <w:noProof/>
        </w:rPr>
        <w:t>, then black</w:t>
      </w:r>
      <w:r w:rsidR="002C4C77">
        <w:rPr>
          <w:noProof/>
        </w:rPr>
        <w:t xml:space="preserve"> moves</w:t>
      </w:r>
      <w:r w:rsidR="00613ED1">
        <w:rPr>
          <w:noProof/>
        </w:rPr>
        <w:t xml:space="preserve"> (b), then white</w:t>
      </w:r>
      <w:r w:rsidR="002C4C77">
        <w:rPr>
          <w:noProof/>
        </w:rPr>
        <w:t xml:space="preserve"> </w:t>
      </w:r>
      <w:r w:rsidR="00613ED1">
        <w:rPr>
          <w:noProof/>
        </w:rPr>
        <w:t>(w) again</w:t>
      </w:r>
      <w:r w:rsidR="0052422C">
        <w:rPr>
          <w:noProof/>
        </w:rPr>
        <w:t>,</w:t>
      </w:r>
      <w:r w:rsidR="00613ED1">
        <w:rPr>
          <w:noProof/>
        </w:rPr>
        <w:t xml:space="preserve"> and so on. </w:t>
      </w:r>
      <w:r w:rsidR="001A7E98">
        <w:rPr>
          <w:noProof/>
        </w:rPr>
        <w:t xml:space="preserve">When </w:t>
      </w:r>
      <w:r w:rsidR="001A7E98" w:rsidRPr="00BF6155">
        <w:rPr>
          <w:b/>
          <w:bCs/>
          <w:noProof/>
        </w:rPr>
        <w:t>a pawn marches forward</w:t>
      </w:r>
      <w:r w:rsidR="001A7E98">
        <w:rPr>
          <w:noProof/>
        </w:rPr>
        <w:t xml:space="preserve">, the </w:t>
      </w:r>
      <w:r w:rsidR="001A7E98" w:rsidRPr="00BF6155">
        <w:rPr>
          <w:b/>
          <w:bCs/>
          <w:noProof/>
        </w:rPr>
        <w:t>previous position</w:t>
      </w:r>
      <w:r w:rsidR="001A7E98">
        <w:rPr>
          <w:noProof/>
        </w:rPr>
        <w:t xml:space="preserve"> is marked by </w:t>
      </w:r>
      <w:r w:rsidR="001A7E98">
        <w:rPr>
          <w:rFonts w:ascii="Consolas" w:hAnsi="Consolas"/>
          <w:noProof/>
          <w:lang w:val="en-GB"/>
        </w:rPr>
        <w:t>"-"</w:t>
      </w:r>
      <w:r w:rsidR="00BF6155" w:rsidRPr="00BF6155">
        <w:rPr>
          <w:rFonts w:cstheme="minorHAnsi"/>
          <w:noProof/>
          <w:lang w:val="en-GB"/>
        </w:rPr>
        <w:t xml:space="preserve"> (dash)</w:t>
      </w:r>
      <w:r w:rsidR="001A7E98" w:rsidRPr="00BF6155">
        <w:rPr>
          <w:rFonts w:cstheme="minorHAnsi"/>
          <w:noProof/>
          <w:lang w:val="en-GB"/>
        </w:rPr>
        <w:t>.</w:t>
      </w:r>
    </w:p>
    <w:p w14:paraId="0BF9D5B2" w14:textId="568AC891" w:rsidR="00613ED1" w:rsidRPr="000E6577" w:rsidRDefault="00613ED1" w:rsidP="0006111D">
      <w:pPr>
        <w:rPr>
          <w:noProof/>
          <w:lang w:val="bg-BG"/>
        </w:rPr>
      </w:pPr>
      <w:r>
        <w:rPr>
          <w:noProof/>
        </w:rPr>
        <w:t>Some rules will be applied when moving paws:</w:t>
      </w:r>
    </w:p>
    <w:p w14:paraId="253D46A2" w14:textId="564CDA21" w:rsidR="00613ED1" w:rsidRPr="00613ED1" w:rsidRDefault="00DF0CFE" w:rsidP="00EC3E86">
      <w:pPr>
        <w:pStyle w:val="Listenabsatz"/>
        <w:numPr>
          <w:ilvl w:val="0"/>
          <w:numId w:val="21"/>
        </w:numPr>
        <w:rPr>
          <w:noProof/>
        </w:rPr>
      </w:pPr>
      <w:r>
        <w:rPr>
          <w:noProof/>
        </w:rPr>
        <w:t>,</w:t>
      </w:r>
      <w:r w:rsidR="0008773C">
        <w:rPr>
          <w:noProof/>
        </w:rPr>
        <w:t xml:space="preserve"> </w:t>
      </w:r>
      <w:r>
        <w:rPr>
          <w:noProof/>
        </w:rPr>
        <w:t>the player</w:t>
      </w:r>
      <w:r w:rsidR="00BC5771">
        <w:rPr>
          <w:noProof/>
        </w:rPr>
        <w:t>,</w:t>
      </w:r>
      <w:r>
        <w:rPr>
          <w:noProof/>
        </w:rPr>
        <w:t xml:space="preserve"> in turn, must capture the opponent’s pawn</w:t>
      </w:r>
      <w:r w:rsidR="00613ED1">
        <w:rPr>
          <w:noProof/>
        </w:rPr>
        <w:t xml:space="preserve">. When a pawn capture another pawn the game </w:t>
      </w:r>
      <w:r w:rsidR="0008773C">
        <w:rPr>
          <w:noProof/>
        </w:rPr>
        <w:t>is over</w:t>
      </w:r>
      <w:r w:rsidR="00613ED1">
        <w:rPr>
          <w:noProof/>
        </w:rPr>
        <w:t xml:space="preserve"> and </w:t>
      </w:r>
      <w:bookmarkStart w:id="1" w:name="_Hlk82594718"/>
      <w:r w:rsidR="00613ED1"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613ED1" w:rsidRPr="00EC3E86">
        <w:rPr>
          <w:rFonts w:ascii="Consolas" w:hAnsi="Consolas" w:cs="Consolas"/>
          <w:b/>
          <w:bCs/>
          <w:color w:val="000000"/>
        </w:rPr>
        <w:t>Game over! {</w:t>
      </w:r>
      <w:r w:rsidR="000E6577">
        <w:rPr>
          <w:rFonts w:ascii="Consolas" w:hAnsi="Consolas" w:cs="Consolas"/>
          <w:b/>
          <w:bCs/>
          <w:color w:val="000000"/>
        </w:rPr>
        <w:t>w</w:t>
      </w:r>
      <w:r w:rsidR="00613ED1" w:rsidRPr="00EC3E86">
        <w:rPr>
          <w:rFonts w:ascii="Consolas" w:hAnsi="Consolas" w:cs="Consolas"/>
          <w:b/>
          <w:bCs/>
          <w:color w:val="000000"/>
        </w:rPr>
        <w:t>hite/</w:t>
      </w:r>
      <w:r w:rsidR="000E6577">
        <w:rPr>
          <w:rFonts w:ascii="Consolas" w:hAnsi="Consolas" w:cs="Consolas"/>
          <w:b/>
          <w:bCs/>
          <w:color w:val="000000"/>
        </w:rPr>
        <w:t>b</w:t>
      </w:r>
      <w:r w:rsidR="00613ED1" w:rsidRPr="00EC3E86">
        <w:rPr>
          <w:rFonts w:ascii="Consolas" w:hAnsi="Consolas" w:cs="Consolas"/>
          <w:b/>
          <w:bCs/>
          <w:color w:val="000000"/>
        </w:rPr>
        <w:t>lack} capture on {coordinate</w:t>
      </w:r>
      <w:r w:rsidR="009F1674" w:rsidRPr="00EC3E86">
        <w:rPr>
          <w:rFonts w:ascii="Consolas" w:hAnsi="Consolas" w:cs="Consolas"/>
          <w:b/>
          <w:bCs/>
          <w:color w:val="000000"/>
        </w:rPr>
        <w:t>s</w:t>
      </w:r>
      <w:r w:rsidR="00613ED1" w:rsidRPr="00EC3E86">
        <w:rPr>
          <w:rFonts w:ascii="Consolas" w:hAnsi="Consolas" w:cs="Consolas"/>
          <w:b/>
          <w:bCs/>
          <w:color w:val="000000"/>
        </w:rPr>
        <w:t>}.</w:t>
      </w:r>
      <w:r w:rsidR="00613ED1"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bookmarkEnd w:id="1"/>
      <w:r w:rsidR="00B36473" w:rsidRPr="00EC3E8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C4C77" w:rsidRPr="00EC3E86">
        <w:rPr>
          <w:rFonts w:cstheme="minorHAnsi"/>
          <w:color w:val="000000"/>
        </w:rPr>
        <w:t>i</w:t>
      </w:r>
      <w:r w:rsidR="00B36473" w:rsidRPr="00EC3E86">
        <w:rPr>
          <w:rFonts w:cstheme="minorHAnsi"/>
          <w:color w:val="000000"/>
        </w:rPr>
        <w:t>s printed to the console.</w:t>
      </w:r>
    </w:p>
    <w:p w14:paraId="34D8FA33" w14:textId="748C65DA" w:rsidR="00613ED1" w:rsidRPr="00B36473" w:rsidRDefault="00613ED1" w:rsidP="00613ED1">
      <w:pPr>
        <w:rPr>
          <w:b/>
          <w:bCs/>
          <w:noProof/>
        </w:rPr>
      </w:pPr>
      <w:r w:rsidRPr="00B36473">
        <w:rPr>
          <w:b/>
          <w:bCs/>
          <w:noProof/>
        </w:rPr>
        <w:t>Example:</w:t>
      </w:r>
    </w:p>
    <w:p w14:paraId="492C5F65" w14:textId="4BFBDF81" w:rsidR="00613ED1" w:rsidRPr="00613ED1" w:rsidRDefault="00613ED1" w:rsidP="00613ED1">
      <w:pPr>
        <w:rPr>
          <w:noProof/>
        </w:rPr>
      </w:pPr>
      <w:r>
        <w:rPr>
          <w:noProof/>
        </w:rPr>
        <w:t xml:space="preserve">White pawn is on the move and </w:t>
      </w:r>
      <w:r w:rsidR="00EC3E86" w:rsidRPr="00EC3E86">
        <w:rPr>
          <w:noProof/>
        </w:rPr>
        <w:t xml:space="preserve">captures </w:t>
      </w:r>
      <w:r>
        <w:rPr>
          <w:noProof/>
        </w:rPr>
        <w:t xml:space="preserve">black in 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/>
          <w:b/>
          <w:bCs/>
          <w:noProof/>
        </w:rPr>
        <w:t>e5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. </w:t>
      </w:r>
      <w:r w:rsidRPr="00613ED1">
        <w:rPr>
          <w:rFonts w:cstheme="minorHAnsi"/>
          <w:color w:val="000000"/>
        </w:rPr>
        <w:t>We 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 w:cs="Consolas"/>
          <w:b/>
          <w:bCs/>
          <w:color w:val="000000"/>
        </w:rPr>
        <w:t xml:space="preserve">Game over! White capture on </w:t>
      </w:r>
      <w:r>
        <w:rPr>
          <w:rFonts w:ascii="Consolas" w:hAnsi="Consolas" w:cs="Consolas"/>
          <w:b/>
          <w:bCs/>
          <w:color w:val="000000"/>
        </w:rPr>
        <w:t>e5</w:t>
      </w:r>
      <w:r w:rsidRPr="00613ED1">
        <w:rPr>
          <w:rFonts w:ascii="Consolas" w:hAnsi="Consolas" w:cs="Consolas"/>
          <w:b/>
          <w:bCs/>
          <w:color w:val="000000"/>
        </w:rPr>
        <w:t>.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6552E61" w14:textId="7819C04F" w:rsidR="00613ED1" w:rsidRDefault="00613ED1" w:rsidP="00B36473">
      <w:pPr>
        <w:pStyle w:val="Listenabsatz"/>
        <w:ind w:left="360"/>
        <w:jc w:val="center"/>
        <w:rPr>
          <w:noProof/>
        </w:rPr>
      </w:pPr>
      <w:r>
        <w:rPr>
          <w:noProof/>
        </w:rPr>
        <w:drawing>
          <wp:inline distT="0" distB="0" distL="0" distR="0" wp14:anchorId="15D6200C" wp14:editId="3102EA03">
            <wp:extent cx="2662411" cy="2606040"/>
            <wp:effectExtent l="0" t="0" r="0" b="0"/>
            <wp:docPr id="11" name="Picture 11" descr="A picture containing text, check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heck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329" cy="2623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68D34" w14:textId="0B262F50" w:rsidR="00B36473" w:rsidRPr="00824377" w:rsidRDefault="00B36473" w:rsidP="00824377">
      <w:pPr>
        <w:numPr>
          <w:ilvl w:val="0"/>
          <w:numId w:val="23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If no capture is possible, the pawns keep on moving </w:t>
      </w:r>
      <w:r w:rsidR="00824377" w:rsidRPr="00824377">
        <w:rPr>
          <w:noProof/>
        </w:rPr>
        <w:t xml:space="preserve">until </w:t>
      </w:r>
      <w:r>
        <w:rPr>
          <w:noProof/>
        </w:rPr>
        <w:t xml:space="preserve">one of them </w:t>
      </w:r>
      <w:r w:rsidR="00824377" w:rsidRPr="00824377">
        <w:rPr>
          <w:rFonts w:eastAsia="Times New Roman" w:cstheme="minorHAnsi"/>
          <w:color w:val="0E101A"/>
          <w:sz w:val="24"/>
          <w:szCs w:val="24"/>
          <w:lang w:val="bg-BG" w:eastAsia="bg-BG"/>
        </w:rPr>
        <w:t>reaches</w:t>
      </w:r>
      <w:r w:rsidR="00824377" w:rsidRPr="00824377">
        <w:rPr>
          <w:rFonts w:eastAsia="Times New Roman" w:cstheme="minorHAnsi"/>
          <w:color w:val="0E101A"/>
          <w:sz w:val="24"/>
          <w:szCs w:val="24"/>
          <w:lang w:eastAsia="bg-BG"/>
        </w:rPr>
        <w:t xml:space="preserve"> </w:t>
      </w:r>
      <w:r>
        <w:rPr>
          <w:noProof/>
        </w:rPr>
        <w:t>the last rank.</w:t>
      </w:r>
      <w:r w:rsidR="009F1674">
        <w:rPr>
          <w:noProof/>
        </w:rPr>
        <w:t xml:space="preserve"> When one of the pawns reaches the last rank we print: </w:t>
      </w:r>
      <w:r w:rsidR="009C6C3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9F1674" w:rsidRPr="00824377">
        <w:rPr>
          <w:rFonts w:ascii="Consolas" w:hAnsi="Consolas" w:cs="Consolas"/>
          <w:b/>
          <w:bCs/>
          <w:color w:val="000000"/>
        </w:rPr>
        <w:t>Game over! {White/Black} pawn is promoted to a queen at {coordinates}.</w:t>
      </w:r>
      <w:r w:rsidR="009C6C3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62D1FE2" w14:textId="358D9F7C" w:rsidR="00B36473" w:rsidRPr="002C4C77" w:rsidRDefault="00B36473" w:rsidP="00B36473">
      <w:pPr>
        <w:rPr>
          <w:b/>
          <w:bCs/>
          <w:noProof/>
        </w:rPr>
      </w:pPr>
      <w:r w:rsidRPr="002C4C77">
        <w:rPr>
          <w:b/>
          <w:bCs/>
          <w:noProof/>
        </w:rPr>
        <w:t>Example:</w:t>
      </w:r>
    </w:p>
    <w:p w14:paraId="1812CDF6" w14:textId="24741503" w:rsidR="00F34E14" w:rsidRPr="00F34E14" w:rsidRDefault="00406ED2" w:rsidP="00B36473">
      <w:pPr>
        <w:rPr>
          <w:rFonts w:ascii="Consolas" w:hAnsi="Consolas" w:cs="Consolas"/>
          <w:b/>
          <w:bCs/>
          <w:color w:val="000000"/>
          <w:lang w:val="bg-BG"/>
        </w:rPr>
      </w:pPr>
      <w:r>
        <w:rPr>
          <w:noProof/>
        </w:rPr>
        <w:t>It is black</w:t>
      </w:r>
      <w:r w:rsidR="000B4D2B">
        <w:rPr>
          <w:rFonts w:eastAsia="Calibri" w:cstheme="minorHAnsi"/>
          <w:b/>
        </w:rPr>
        <w:t>'</w:t>
      </w:r>
      <w:r>
        <w:rPr>
          <w:noProof/>
        </w:rPr>
        <w:t>s turn</w:t>
      </w:r>
      <w:r w:rsidR="00B36473">
        <w:rPr>
          <w:noProof/>
        </w:rPr>
        <w:t xml:space="preserve"> and</w:t>
      </w:r>
      <w:r>
        <w:rPr>
          <w:noProof/>
        </w:rPr>
        <w:t xml:space="preserve"> the pawn</w:t>
      </w:r>
      <w:r w:rsidR="00B36473">
        <w:rPr>
          <w:noProof/>
        </w:rPr>
        <w:t xml:space="preserve"> reaches the d1 </w:t>
      </w:r>
      <w:r w:rsidR="00824377" w:rsidRPr="00824377">
        <w:rPr>
          <w:noProof/>
        </w:rPr>
        <w:t>square</w:t>
      </w:r>
      <w:r w:rsidR="00B36473">
        <w:rPr>
          <w:noProof/>
        </w:rPr>
        <w:t>, we print</w:t>
      </w:r>
      <w:r w:rsidR="009F1674">
        <w:rPr>
          <w:noProof/>
        </w:rPr>
        <w:t xml:space="preserve"> </w:t>
      </w:r>
      <w:r w:rsidR="009F16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9F1674">
        <w:rPr>
          <w:rFonts w:ascii="Consolas" w:hAnsi="Consolas" w:cs="Consolas"/>
          <w:b/>
          <w:bCs/>
          <w:color w:val="000000"/>
        </w:rPr>
        <w:t>Game over! Black pawn is promoted to a queen at d1</w:t>
      </w:r>
      <w:r w:rsidR="00F34E14">
        <w:rPr>
          <w:rFonts w:ascii="Consolas" w:hAnsi="Consolas" w:cs="Consolas"/>
          <w:b/>
          <w:bCs/>
          <w:color w:val="000000"/>
          <w:lang w:val="bg-BG"/>
        </w:rPr>
        <w:t xml:space="preserve">. </w:t>
      </w:r>
    </w:p>
    <w:p w14:paraId="486C496A" w14:textId="1F907781" w:rsidR="00B36473" w:rsidRPr="005A385F" w:rsidRDefault="00B36473" w:rsidP="00B3647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E5F98DE" wp14:editId="618A09FA">
            <wp:extent cx="2897403" cy="28803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79" cy="2924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90DFE" w14:textId="1351C672" w:rsidR="00056AB3" w:rsidRPr="005A385F" w:rsidRDefault="00056AB3" w:rsidP="009F1674">
      <w:pPr>
        <w:pStyle w:val="berschrift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lastRenderedPageBreak/>
        <w:t>Constraints</w:t>
      </w:r>
    </w:p>
    <w:p w14:paraId="11617B8C" w14:textId="4BBEE9DB" w:rsidR="0006111D" w:rsidRDefault="0006111D" w:rsidP="00BC5771">
      <w:pPr>
        <w:pStyle w:val="Listenabsatz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input will be always valid.</w:t>
      </w:r>
    </w:p>
    <w:p w14:paraId="761E4BD3" w14:textId="3BAF817E" w:rsidR="009F1674" w:rsidRDefault="009F1674" w:rsidP="00BC5771">
      <w:pPr>
        <w:pStyle w:val="Listenabsatz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matrix will always be 8x8.</w:t>
      </w:r>
    </w:p>
    <w:p w14:paraId="503A79C0" w14:textId="24F416D6" w:rsidR="00056AB3" w:rsidRPr="000512DE" w:rsidRDefault="0006111D" w:rsidP="00BC5771">
      <w:pPr>
        <w:numPr>
          <w:ilvl w:val="0"/>
          <w:numId w:val="22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There will be no case where two pawns are placed on the same </w:t>
      </w:r>
      <w:r w:rsidR="000512DE" w:rsidRPr="00E1318D">
        <w:rPr>
          <w:rFonts w:eastAsia="Times New Roman" w:cstheme="minorHAnsi"/>
          <w:color w:val="0E101A"/>
          <w:sz w:val="24"/>
          <w:szCs w:val="24"/>
          <w:lang w:val="bg-BG" w:eastAsia="bg-BG"/>
        </w:rPr>
        <w:t>square</w:t>
      </w:r>
      <w:r w:rsidR="00056AB3" w:rsidRPr="005A385F">
        <w:rPr>
          <w:noProof/>
        </w:rPr>
        <w:t>.</w:t>
      </w:r>
    </w:p>
    <w:p w14:paraId="4A99F185" w14:textId="0C39B353" w:rsidR="00477A8C" w:rsidRDefault="00477A8C" w:rsidP="00BC5771">
      <w:pPr>
        <w:pStyle w:val="Listenabsatz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two pawns are placed on the same column</w:t>
      </w:r>
      <w:r w:rsidRPr="005A385F">
        <w:rPr>
          <w:noProof/>
        </w:rPr>
        <w:t>.</w:t>
      </w:r>
    </w:p>
    <w:p w14:paraId="31B6F76B" w14:textId="5362E36B" w:rsidR="009001F5" w:rsidRDefault="004B31EF" w:rsidP="009001F5">
      <w:pPr>
        <w:pStyle w:val="Listenabsatz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black/white will be placed on the last rank</w:t>
      </w:r>
      <w:r w:rsidRPr="005A385F">
        <w:rPr>
          <w:noProof/>
        </w:rPr>
        <w:t>.</w:t>
      </w:r>
    </w:p>
    <w:p w14:paraId="13BB609B" w14:textId="77777777" w:rsidR="009001F5" w:rsidRPr="005A385F" w:rsidRDefault="009001F5" w:rsidP="009001F5">
      <w:pPr>
        <w:spacing w:after="0"/>
        <w:rPr>
          <w:noProof/>
        </w:rPr>
      </w:pPr>
    </w:p>
    <w:p w14:paraId="3FEA6863" w14:textId="77777777" w:rsidR="00056AB3" w:rsidRPr="005A385F" w:rsidRDefault="00056AB3" w:rsidP="009F1674">
      <w:pPr>
        <w:pStyle w:val="berschrift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Examples</w:t>
      </w:r>
    </w:p>
    <w:tbl>
      <w:tblPr>
        <w:tblStyle w:val="Tabellenraster"/>
        <w:tblW w:w="10579" w:type="dxa"/>
        <w:tblLook w:val="04A0" w:firstRow="1" w:lastRow="0" w:firstColumn="1" w:lastColumn="0" w:noHBand="0" w:noVBand="1"/>
      </w:tblPr>
      <w:tblGrid>
        <w:gridCol w:w="1795"/>
        <w:gridCol w:w="2394"/>
        <w:gridCol w:w="6390"/>
      </w:tblGrid>
      <w:tr w:rsidR="00056AB3" w:rsidRPr="005A385F" w14:paraId="21BC0B91" w14:textId="77777777" w:rsidTr="0076420D">
        <w:tc>
          <w:tcPr>
            <w:tcW w:w="1795" w:type="dxa"/>
            <w:shd w:val="clear" w:color="auto" w:fill="D9D9D9" w:themeFill="background1" w:themeFillShade="D9"/>
          </w:tcPr>
          <w:p w14:paraId="1EB38106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67697B99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54B7942B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056AB3" w:rsidRPr="005A385F" w14:paraId="5F84ED9A" w14:textId="77777777" w:rsidTr="0076420D">
        <w:tc>
          <w:tcPr>
            <w:tcW w:w="1795" w:type="dxa"/>
          </w:tcPr>
          <w:p w14:paraId="05AF6E5D" w14:textId="01117D6B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bookmarkStart w:id="2" w:name="_Hlk505101421"/>
            <w:r w:rsidRPr="005A385F">
              <w:rPr>
                <w:b w:val="0"/>
              </w:rPr>
              <w:t>----</w:t>
            </w:r>
            <w:r w:rsidR="009F1674">
              <w:rPr>
                <w:b w:val="0"/>
              </w:rPr>
              <w:t>--b-</w:t>
            </w:r>
          </w:p>
          <w:p w14:paraId="007F5762" w14:textId="4C89480D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A3C49DD" w14:textId="42B59E5E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B6FB77D" w14:textId="6F0C3762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0F74AF6" w14:textId="1EDBBDC7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1797D61" w14:textId="579F25EA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8F51614" w14:textId="75B84646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182C46E" w14:textId="0FA9874D" w:rsidR="00056AB3" w:rsidRPr="005A385F" w:rsidRDefault="009F1674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</w:tc>
        <w:tc>
          <w:tcPr>
            <w:tcW w:w="2394" w:type="dxa"/>
          </w:tcPr>
          <w:p w14:paraId="21A59CFB" w14:textId="3AA3EB99" w:rsidR="00056AB3" w:rsidRPr="005A385F" w:rsidRDefault="005025B5" w:rsidP="00E50CF9">
            <w:pPr>
              <w:pStyle w:val="Code"/>
              <w:spacing w:before="0" w:after="0"/>
              <w:rPr>
                <w:b w:val="0"/>
              </w:rPr>
            </w:pPr>
            <w:r w:rsidRPr="005025B5">
              <w:rPr>
                <w:rStyle w:val="CodeChar"/>
              </w:rPr>
              <w:t xml:space="preserve">Game over! White pawn is promoted to a queen at </w:t>
            </w:r>
            <w:r>
              <w:rPr>
                <w:rStyle w:val="CodeChar"/>
              </w:rPr>
              <w:t>b8</w:t>
            </w:r>
            <w:r w:rsidRPr="005025B5">
              <w:rPr>
                <w:rStyle w:val="CodeChar"/>
              </w:rPr>
              <w:t>.</w:t>
            </w:r>
          </w:p>
        </w:tc>
        <w:tc>
          <w:tcPr>
            <w:tcW w:w="6390" w:type="dxa"/>
          </w:tcPr>
          <w:p w14:paraId="1B3EEE94" w14:textId="30EA4CE6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We start by pushing the white pawn to </w:t>
            </w:r>
            <w:r w:rsidRPr="009001F5">
              <w:rPr>
                <w:rFonts w:asciiTheme="minorHAnsi" w:hAnsiTheme="minorHAnsi" w:cstheme="minorHAnsi"/>
                <w:bCs/>
              </w:rPr>
              <w:t>b4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 xml:space="preserve">, </w:t>
            </w:r>
            <w:r w:rsidR="009001F5">
              <w:rPr>
                <w:rFonts w:asciiTheme="minorHAnsi" w:hAnsiTheme="minorHAnsi" w:cstheme="minorHAnsi"/>
                <w:b w:val="0"/>
              </w:rPr>
              <w:t>n</w:t>
            </w:r>
            <w:r w:rsidR="009001F5" w:rsidRPr="00BB7AEB">
              <w:rPr>
                <w:rFonts w:asciiTheme="minorHAnsi" w:hAnsiTheme="minorHAnsi" w:cstheme="minorHAnsi"/>
                <w:b w:val="0"/>
              </w:rPr>
              <w:t xml:space="preserve">ext, we push the black pawn to </w:t>
            </w:r>
            <w:r w:rsidR="009001F5" w:rsidRPr="009001F5">
              <w:rPr>
                <w:rFonts w:asciiTheme="minorHAnsi" w:hAnsiTheme="minorHAnsi" w:cstheme="minorHAnsi"/>
                <w:bCs/>
              </w:rPr>
              <w:t>g7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>:</w:t>
            </w:r>
          </w:p>
          <w:p w14:paraId="63A5AB18" w14:textId="2F7D9963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65A194B4" w14:textId="37DB0622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b-</w:t>
            </w:r>
          </w:p>
          <w:p w14:paraId="02D2A73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6664C88F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36EF3E9" w14:textId="22721A5F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129019F3" w14:textId="23EA455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3D402CC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7ED9185" w14:textId="6201F221" w:rsidR="009001F5" w:rsidRPr="009001F5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D330CAA" w14:textId="33342615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Then white play </w:t>
            </w:r>
            <w:r w:rsidRPr="009001F5">
              <w:rPr>
                <w:rFonts w:asciiTheme="minorHAnsi" w:hAnsiTheme="minorHAnsi" w:cstheme="minorHAnsi"/>
                <w:bCs/>
              </w:rPr>
              <w:t>b5</w:t>
            </w:r>
            <w:r w:rsidR="009001F5">
              <w:rPr>
                <w:rFonts w:asciiTheme="minorHAnsi" w:hAnsiTheme="minorHAnsi" w:cstheme="minorHAnsi"/>
                <w:b w:val="0"/>
              </w:rPr>
              <w:t>, b</w:t>
            </w:r>
            <w:r w:rsidRPr="00BB7AEB">
              <w:rPr>
                <w:rFonts w:asciiTheme="minorHAnsi" w:hAnsiTheme="minorHAnsi" w:cstheme="minorHAnsi"/>
                <w:b w:val="0"/>
              </w:rPr>
              <w:t xml:space="preserve">lack play </w:t>
            </w:r>
            <w:r w:rsidRPr="009001F5">
              <w:rPr>
                <w:rFonts w:asciiTheme="minorHAnsi" w:hAnsiTheme="minorHAnsi" w:cstheme="minorHAnsi"/>
                <w:bCs/>
              </w:rPr>
              <w:t>g6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5C1639CB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5BB402AD" w14:textId="19EBF4CB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23D79033" w14:textId="69F1F2CC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b-</w:t>
            </w:r>
          </w:p>
          <w:p w14:paraId="1FC3B6D7" w14:textId="4CB5CC3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324A266E" w14:textId="7E497F2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1B1190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21953C4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2A5C227" w14:textId="649F0574" w:rsidR="009001F5" w:rsidRPr="009001F5" w:rsidRDefault="009001F5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A797EAA" w14:textId="77777777" w:rsidR="00BB7AEB" w:rsidRP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>…</w:t>
            </w:r>
          </w:p>
          <w:p w14:paraId="4E243EAA" w14:textId="21FD46B5" w:rsidR="00F37BA2" w:rsidRPr="005A385F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Capturing is not possible here, so after a few more moves, the white pawn is promoted to a queen on </w:t>
            </w:r>
            <w:r w:rsidRPr="009001F5">
              <w:rPr>
                <w:rFonts w:asciiTheme="minorHAnsi" w:hAnsiTheme="minorHAnsi" w:cstheme="minorHAnsi"/>
                <w:bCs/>
              </w:rPr>
              <w:t>b8</w:t>
            </w:r>
            <w:r w:rsidRPr="00BB7AEB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056AB3" w:rsidRPr="005A385F" w14:paraId="02B15611" w14:textId="77777777" w:rsidTr="0076420D">
        <w:tc>
          <w:tcPr>
            <w:tcW w:w="1795" w:type="dxa"/>
          </w:tcPr>
          <w:p w14:paraId="71BECBC3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bookmarkStart w:id="3" w:name="_Hlk505101742"/>
            <w:bookmarkEnd w:id="2"/>
            <w:r w:rsidRPr="00E977AD">
              <w:rPr>
                <w:b w:val="0"/>
              </w:rPr>
              <w:t>--------</w:t>
            </w:r>
          </w:p>
          <w:p w14:paraId="3F9BEE60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5C14C080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2329D05C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162B1571" w14:textId="0E77334E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="00E977AD" w:rsidRPr="00E977AD">
              <w:rPr>
                <w:b w:val="0"/>
              </w:rPr>
              <w:t>-------</w:t>
            </w:r>
          </w:p>
          <w:p w14:paraId="0DE2567D" w14:textId="79237450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</w:t>
            </w:r>
            <w:r w:rsidR="00E977AD" w:rsidRPr="00E977AD">
              <w:rPr>
                <w:b w:val="0"/>
              </w:rPr>
              <w:t>-------</w:t>
            </w:r>
          </w:p>
          <w:p w14:paraId="3F1CA2FF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w------</w:t>
            </w:r>
          </w:p>
          <w:p w14:paraId="34DE0213" w14:textId="48A5E335" w:rsidR="00056AB3" w:rsidRPr="005A385F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  <w:tc>
          <w:tcPr>
            <w:tcW w:w="2394" w:type="dxa"/>
          </w:tcPr>
          <w:p w14:paraId="544EEF3D" w14:textId="5BE8252F" w:rsidR="00056AB3" w:rsidRPr="005A385F" w:rsidRDefault="00F37BA2" w:rsidP="00E50CF9">
            <w:pPr>
              <w:pStyle w:val="Code"/>
              <w:spacing w:before="0" w:after="0"/>
              <w:rPr>
                <w:b w:val="0"/>
              </w:rPr>
            </w:pPr>
            <w:r w:rsidRPr="00F37BA2">
              <w:rPr>
                <w:rStyle w:val="CodeChar"/>
              </w:rPr>
              <w:t>Game over! White capture on a3.</w:t>
            </w:r>
          </w:p>
        </w:tc>
        <w:tc>
          <w:tcPr>
            <w:tcW w:w="6390" w:type="dxa"/>
          </w:tcPr>
          <w:p w14:paraId="63F00D36" w14:textId="77777777" w:rsidR="00056AB3" w:rsidRDefault="0076420D" w:rsidP="00E50CF9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76420D">
              <w:rPr>
                <w:rFonts w:asciiTheme="minorHAnsi" w:hAnsiTheme="minorHAnsi" w:cstheme="minorHAnsi"/>
                <w:b w:val="0"/>
              </w:rPr>
              <w:t>Here white captures black</w:t>
            </w:r>
            <w:r w:rsidR="009001F5">
              <w:rPr>
                <w:rFonts w:asciiTheme="minorHAnsi" w:hAnsiTheme="minorHAnsi" w:cstheme="minorHAnsi"/>
                <w:b w:val="0"/>
              </w:rPr>
              <w:t xml:space="preserve"> on </w:t>
            </w:r>
            <w:r w:rsidR="009001F5" w:rsidRPr="009001F5">
              <w:rPr>
                <w:rFonts w:asciiTheme="minorHAnsi" w:hAnsiTheme="minorHAnsi" w:cstheme="minorHAnsi"/>
                <w:bCs/>
              </w:rPr>
              <w:t>a3</w:t>
            </w:r>
            <w:r w:rsidRPr="0076420D">
              <w:rPr>
                <w:rFonts w:asciiTheme="minorHAnsi" w:hAnsiTheme="minorHAnsi" w:cstheme="minorHAnsi"/>
                <w:b w:val="0"/>
              </w:rPr>
              <w:t xml:space="preserve"> in the first move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0B37CBF4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7698025D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09FA8DD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81E0286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2539929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Pr="00E977AD">
              <w:rPr>
                <w:b w:val="0"/>
              </w:rPr>
              <w:t>-------</w:t>
            </w:r>
          </w:p>
          <w:p w14:paraId="1C278281" w14:textId="4C2055E0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Pr="00E977AD">
              <w:rPr>
                <w:b w:val="0"/>
              </w:rPr>
              <w:t>-------</w:t>
            </w:r>
          </w:p>
          <w:p w14:paraId="32C642B7" w14:textId="6D93102D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E977AD">
              <w:rPr>
                <w:b w:val="0"/>
              </w:rPr>
              <w:t>------</w:t>
            </w:r>
          </w:p>
          <w:p w14:paraId="733CE886" w14:textId="7AFA34A1" w:rsidR="009001F5" w:rsidRPr="0076420D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</w:tr>
      <w:bookmarkEnd w:id="3"/>
    </w:tbl>
    <w:p w14:paraId="683F878A" w14:textId="77777777" w:rsidR="00056AB3" w:rsidRPr="00634B90" w:rsidRDefault="00056AB3" w:rsidP="00056AB3">
      <w:pPr>
        <w:rPr>
          <w:noProof/>
        </w:rPr>
      </w:pPr>
    </w:p>
    <w:p w14:paraId="592EBD29" w14:textId="51658AA2" w:rsidR="00640502" w:rsidRPr="00D11F8A" w:rsidRDefault="00640502" w:rsidP="00D11F8A"/>
    <w:sectPr w:rsidR="00640502" w:rsidRPr="00D11F8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D826B" w14:textId="77777777" w:rsidR="00E2274E" w:rsidRDefault="00E2274E" w:rsidP="008068A2">
      <w:pPr>
        <w:spacing w:after="0" w:line="240" w:lineRule="auto"/>
      </w:pPr>
      <w:r>
        <w:separator/>
      </w:r>
    </w:p>
  </w:endnote>
  <w:endnote w:type="continuationSeparator" w:id="0">
    <w:p w14:paraId="378DF80A" w14:textId="77777777" w:rsidR="00E2274E" w:rsidRDefault="00E227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uzeile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BCE6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BCE6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932FE" w14:textId="77777777" w:rsidR="00E2274E" w:rsidRDefault="00E2274E" w:rsidP="008068A2">
      <w:pPr>
        <w:spacing w:after="0" w:line="240" w:lineRule="auto"/>
      </w:pPr>
      <w:r>
        <w:separator/>
      </w:r>
    </w:p>
  </w:footnote>
  <w:footnote w:type="continuationSeparator" w:id="0">
    <w:p w14:paraId="56E19AB2" w14:textId="77777777" w:rsidR="00E2274E" w:rsidRDefault="00E227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Kopfzeile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E59F4"/>
    <w:multiLevelType w:val="hybridMultilevel"/>
    <w:tmpl w:val="5314A5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berschrift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5BB4A05"/>
    <w:multiLevelType w:val="multilevel"/>
    <w:tmpl w:val="DFE60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6B2E9E"/>
    <w:multiLevelType w:val="multilevel"/>
    <w:tmpl w:val="38C4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22"/>
  </w:num>
  <w:num w:numId="4">
    <w:abstractNumId w:val="17"/>
  </w:num>
  <w:num w:numId="5">
    <w:abstractNumId w:val="1"/>
  </w:num>
  <w:num w:numId="6">
    <w:abstractNumId w:val="7"/>
  </w:num>
  <w:num w:numId="7">
    <w:abstractNumId w:val="10"/>
  </w:num>
  <w:num w:numId="8">
    <w:abstractNumId w:val="19"/>
  </w:num>
  <w:num w:numId="9">
    <w:abstractNumId w:val="15"/>
  </w:num>
  <w:num w:numId="10">
    <w:abstractNumId w:val="3"/>
  </w:num>
  <w:num w:numId="11">
    <w:abstractNumId w:val="4"/>
  </w:num>
  <w:num w:numId="12">
    <w:abstractNumId w:val="8"/>
  </w:num>
  <w:num w:numId="13">
    <w:abstractNumId w:val="12"/>
  </w:num>
  <w:num w:numId="14">
    <w:abstractNumId w:val="18"/>
  </w:num>
  <w:num w:numId="15">
    <w:abstractNumId w:val="20"/>
  </w:num>
  <w:num w:numId="16">
    <w:abstractNumId w:val="21"/>
  </w:num>
  <w:num w:numId="17">
    <w:abstractNumId w:val="5"/>
  </w:num>
  <w:num w:numId="18">
    <w:abstractNumId w:val="13"/>
  </w:num>
  <w:num w:numId="19">
    <w:abstractNumId w:val="0"/>
  </w:num>
  <w:num w:numId="20">
    <w:abstractNumId w:val="2"/>
  </w:num>
  <w:num w:numId="21">
    <w:abstractNumId w:val="16"/>
  </w:num>
  <w:num w:numId="22">
    <w:abstractNumId w:val="11"/>
  </w:num>
  <w:num w:numId="23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wtTS2MLUwMbFQ0lEKTi0uzszPAykwqgUAvCpe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DE"/>
    <w:rsid w:val="00056AB3"/>
    <w:rsid w:val="0006111D"/>
    <w:rsid w:val="00064D15"/>
    <w:rsid w:val="0008559D"/>
    <w:rsid w:val="00086727"/>
    <w:rsid w:val="00086C4D"/>
    <w:rsid w:val="0008773C"/>
    <w:rsid w:val="0009209B"/>
    <w:rsid w:val="000A6794"/>
    <w:rsid w:val="000B23F9"/>
    <w:rsid w:val="000B39E6"/>
    <w:rsid w:val="000B4D2B"/>
    <w:rsid w:val="000B56F0"/>
    <w:rsid w:val="000C5361"/>
    <w:rsid w:val="000D6BAE"/>
    <w:rsid w:val="000E6577"/>
    <w:rsid w:val="00103906"/>
    <w:rsid w:val="00110BC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3BC"/>
    <w:rsid w:val="001A61BE"/>
    <w:rsid w:val="001A6728"/>
    <w:rsid w:val="001A7E98"/>
    <w:rsid w:val="001B7060"/>
    <w:rsid w:val="001C1FCD"/>
    <w:rsid w:val="001D2464"/>
    <w:rsid w:val="001D50AE"/>
    <w:rsid w:val="001E1161"/>
    <w:rsid w:val="001E3FEF"/>
    <w:rsid w:val="00202683"/>
    <w:rsid w:val="00207EDC"/>
    <w:rsid w:val="00215FCE"/>
    <w:rsid w:val="002326A7"/>
    <w:rsid w:val="00232E7D"/>
    <w:rsid w:val="00264287"/>
    <w:rsid w:val="0026589D"/>
    <w:rsid w:val="002664E1"/>
    <w:rsid w:val="002674C4"/>
    <w:rsid w:val="002819B5"/>
    <w:rsid w:val="0028296D"/>
    <w:rsid w:val="002853F4"/>
    <w:rsid w:val="002854C1"/>
    <w:rsid w:val="00285941"/>
    <w:rsid w:val="002A2D2D"/>
    <w:rsid w:val="002C4C7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0F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084"/>
    <w:rsid w:val="003F1864"/>
    <w:rsid w:val="00405CD0"/>
    <w:rsid w:val="00406ED2"/>
    <w:rsid w:val="0041081C"/>
    <w:rsid w:val="004311CA"/>
    <w:rsid w:val="00437516"/>
    <w:rsid w:val="0047331A"/>
    <w:rsid w:val="0047640B"/>
    <w:rsid w:val="0047644B"/>
    <w:rsid w:val="00476D4B"/>
    <w:rsid w:val="00477A8C"/>
    <w:rsid w:val="00491748"/>
    <w:rsid w:val="004A7E77"/>
    <w:rsid w:val="004B0253"/>
    <w:rsid w:val="004B31EF"/>
    <w:rsid w:val="004C0A80"/>
    <w:rsid w:val="004D03E1"/>
    <w:rsid w:val="004D29A9"/>
    <w:rsid w:val="004E0D4F"/>
    <w:rsid w:val="004E4C1E"/>
    <w:rsid w:val="0050017E"/>
    <w:rsid w:val="005025B5"/>
    <w:rsid w:val="00503820"/>
    <w:rsid w:val="005054C7"/>
    <w:rsid w:val="00507F81"/>
    <w:rsid w:val="005172E9"/>
    <w:rsid w:val="00517B12"/>
    <w:rsid w:val="0052422C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ED1"/>
    <w:rsid w:val="00616D77"/>
    <w:rsid w:val="00620AEF"/>
    <w:rsid w:val="00624212"/>
    <w:rsid w:val="006242A9"/>
    <w:rsid w:val="00624DCF"/>
    <w:rsid w:val="00632F9D"/>
    <w:rsid w:val="0063342B"/>
    <w:rsid w:val="00640502"/>
    <w:rsid w:val="00640A90"/>
    <w:rsid w:val="00644D27"/>
    <w:rsid w:val="006640AE"/>
    <w:rsid w:val="00670041"/>
    <w:rsid w:val="00671FE2"/>
    <w:rsid w:val="00686C0C"/>
    <w:rsid w:val="00695634"/>
    <w:rsid w:val="006A2531"/>
    <w:rsid w:val="006B3990"/>
    <w:rsid w:val="006D239A"/>
    <w:rsid w:val="006E1302"/>
    <w:rsid w:val="006E2245"/>
    <w:rsid w:val="006E55B4"/>
    <w:rsid w:val="006E7E50"/>
    <w:rsid w:val="00704432"/>
    <w:rsid w:val="007051DF"/>
    <w:rsid w:val="00724DA4"/>
    <w:rsid w:val="0075396A"/>
    <w:rsid w:val="00763912"/>
    <w:rsid w:val="0076420D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E0F"/>
    <w:rsid w:val="00824377"/>
    <w:rsid w:val="00836CA4"/>
    <w:rsid w:val="0085184F"/>
    <w:rsid w:val="00861625"/>
    <w:rsid w:val="008617B5"/>
    <w:rsid w:val="00870828"/>
    <w:rsid w:val="00874984"/>
    <w:rsid w:val="0088080B"/>
    <w:rsid w:val="008B07D7"/>
    <w:rsid w:val="008B557F"/>
    <w:rsid w:val="008C06C9"/>
    <w:rsid w:val="008C0898"/>
    <w:rsid w:val="008C2344"/>
    <w:rsid w:val="008C2B83"/>
    <w:rsid w:val="008C5930"/>
    <w:rsid w:val="008D6097"/>
    <w:rsid w:val="008D622E"/>
    <w:rsid w:val="008E6CF3"/>
    <w:rsid w:val="008F202C"/>
    <w:rsid w:val="008F5B43"/>
    <w:rsid w:val="008F5FDB"/>
    <w:rsid w:val="009001F5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6C36"/>
    <w:rsid w:val="009D1805"/>
    <w:rsid w:val="009D23CB"/>
    <w:rsid w:val="009E1A09"/>
    <w:rsid w:val="009F1674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DA4"/>
    <w:rsid w:val="00AE355A"/>
    <w:rsid w:val="00AE517E"/>
    <w:rsid w:val="00B148DD"/>
    <w:rsid w:val="00B22AD3"/>
    <w:rsid w:val="00B2472A"/>
    <w:rsid w:val="00B36473"/>
    <w:rsid w:val="00B42E3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AEB"/>
    <w:rsid w:val="00BC56D6"/>
    <w:rsid w:val="00BC5771"/>
    <w:rsid w:val="00BE399E"/>
    <w:rsid w:val="00BF1775"/>
    <w:rsid w:val="00BF201D"/>
    <w:rsid w:val="00BF6155"/>
    <w:rsid w:val="00BF6F5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596E"/>
    <w:rsid w:val="00CB626D"/>
    <w:rsid w:val="00CD5181"/>
    <w:rsid w:val="00CD7485"/>
    <w:rsid w:val="00CE2360"/>
    <w:rsid w:val="00CE236C"/>
    <w:rsid w:val="00CF0047"/>
    <w:rsid w:val="00D056FD"/>
    <w:rsid w:val="00D11F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CFE"/>
    <w:rsid w:val="00DF57D8"/>
    <w:rsid w:val="00DF6F6D"/>
    <w:rsid w:val="00E032C5"/>
    <w:rsid w:val="00E1318D"/>
    <w:rsid w:val="00E21FBD"/>
    <w:rsid w:val="00E2274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7AD"/>
    <w:rsid w:val="00EA1019"/>
    <w:rsid w:val="00EA3B29"/>
    <w:rsid w:val="00EB7421"/>
    <w:rsid w:val="00EC36F5"/>
    <w:rsid w:val="00EC3E86"/>
    <w:rsid w:val="00EC5A4D"/>
    <w:rsid w:val="00EC7ECC"/>
    <w:rsid w:val="00ED0DEA"/>
    <w:rsid w:val="00ED73C4"/>
    <w:rsid w:val="00F20B48"/>
    <w:rsid w:val="00F258BA"/>
    <w:rsid w:val="00F27E9C"/>
    <w:rsid w:val="00F34E14"/>
    <w:rsid w:val="00F37BA2"/>
    <w:rsid w:val="00F41F41"/>
    <w:rsid w:val="00F46918"/>
    <w:rsid w:val="00F46DDE"/>
    <w:rsid w:val="00F655ED"/>
    <w:rsid w:val="00F7033C"/>
    <w:rsid w:val="00F96D0D"/>
    <w:rsid w:val="00F976AD"/>
    <w:rsid w:val="00FA3B01"/>
    <w:rsid w:val="00FA6461"/>
    <w:rsid w:val="00FC4A3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063E1"/>
    <w:pPr>
      <w:spacing w:before="80" w:after="12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068A2"/>
  </w:style>
  <w:style w:type="paragraph" w:styleId="Fuzeile">
    <w:name w:val="footer"/>
    <w:basedOn w:val="Standard"/>
    <w:link w:val="Fu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068A2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79324A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StandardWeb">
    <w:name w:val="Normal (Web)"/>
    <w:basedOn w:val="Standard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ett">
    <w:name w:val="Strong"/>
    <w:basedOn w:val="Absatz-Standardschriftart"/>
    <w:uiPriority w:val="22"/>
    <w:qFormat/>
    <w:rsid w:val="00524789"/>
    <w:rPr>
      <w:b/>
      <w:bCs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enabsatz">
    <w:name w:val="List Paragraph"/>
    <w:basedOn w:val="Standard"/>
    <w:link w:val="ListenabsatzZchn"/>
    <w:uiPriority w:val="34"/>
    <w:qFormat/>
    <w:rsid w:val="008617B5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Standard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bsatz-Standardschriftart"/>
    <w:link w:val="Code"/>
    <w:rsid w:val="008063E1"/>
    <w:rPr>
      <w:rFonts w:ascii="Consolas" w:hAnsi="Consolas"/>
      <w:b/>
      <w:noProof/>
    </w:rPr>
  </w:style>
  <w:style w:type="table" w:styleId="Tabellenraster">
    <w:name w:val="Table Grid"/>
    <w:basedOn w:val="NormaleTabelle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bsatz-Standardschriftart"/>
    <w:rsid w:val="00D8395C"/>
  </w:style>
  <w:style w:type="paragraph" w:customStyle="1" w:styleId="Index">
    <w:name w:val="Index"/>
    <w:basedOn w:val="Standard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enabsatzZchn">
    <w:name w:val="Listenabsatz Zchn"/>
    <w:basedOn w:val="Absatz-Standardschriftart"/>
    <w:link w:val="Listenabsatz"/>
    <w:uiPriority w:val="34"/>
    <w:qFormat/>
    <w:rsid w:val="005054C7"/>
  </w:style>
  <w:style w:type="character" w:customStyle="1" w:styleId="InternetLink">
    <w:name w:val="Internet Link"/>
    <w:basedOn w:val="Absatz-Standardschriftar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NormaleTabelle"/>
    <w:next w:val="Tabellenraster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NormaleTabelle"/>
    <w:next w:val="Tabellenraster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ervorhebung">
    <w:name w:val="Emphasis"/>
    <w:basedOn w:val="Absatz-Standardschriftart"/>
    <w:uiPriority w:val="20"/>
    <w:qFormat/>
    <w:rsid w:val="00056A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22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27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F91747-7A3E-48F5-AB6B-59120A985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1</Words>
  <Characters>2400</Characters>
  <Application>Microsoft Office Word</Application>
  <DocSecurity>0</DocSecurity>
  <Lines>20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; Lists - Exercises</vt:lpstr>
      <vt:lpstr>Technology Fundamentals; Lists - Exercises</vt:lpstr>
    </vt:vector>
  </TitlesOfParts>
  <Company>SoftUni – https://about.softuni.bg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Emre20</cp:lastModifiedBy>
  <cp:revision>40</cp:revision>
  <cp:lastPrinted>2015-10-26T22:35:00Z</cp:lastPrinted>
  <dcterms:created xsi:type="dcterms:W3CDTF">2021-03-24T13:31:00Z</dcterms:created>
  <dcterms:modified xsi:type="dcterms:W3CDTF">2021-10-23T10:24:00Z</dcterms:modified>
  <cp:category>programming;education;software engineering;software development</cp:category>
</cp:coreProperties>
</file>